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1667E" w14:textId="77777777" w:rsidR="004E1CB9" w:rsidRDefault="004E1CB9" w:rsidP="004E1CB9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History Film Project </w:t>
      </w:r>
    </w:p>
    <w:p w14:paraId="3BC5DFCB" w14:textId="677F7415" w:rsidR="004E1CB9" w:rsidRDefault="004E1CB9" w:rsidP="004E1CB9">
      <w:pPr>
        <w:jc w:val="center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 xml:space="preserve">Due:  May </w:t>
      </w:r>
      <w:r w:rsidR="006A224A">
        <w:rPr>
          <w:b/>
          <w:bCs/>
          <w:sz w:val="24"/>
          <w:szCs w:val="24"/>
          <w:u w:val="single"/>
        </w:rPr>
        <w:t>7</w:t>
      </w:r>
      <w:r w:rsidR="008E471D">
        <w:rPr>
          <w:b/>
          <w:bCs/>
          <w:sz w:val="24"/>
          <w:szCs w:val="24"/>
          <w:u w:val="single"/>
        </w:rPr>
        <w:t>, 202</w:t>
      </w:r>
      <w:r w:rsidR="006A224A">
        <w:rPr>
          <w:b/>
          <w:bCs/>
          <w:sz w:val="24"/>
          <w:szCs w:val="24"/>
          <w:u w:val="single"/>
        </w:rPr>
        <w:t>4</w:t>
      </w:r>
    </w:p>
    <w:p w14:paraId="3127376E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488631C8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 xml:space="preserve">You are to write, direct, and produce a short film pertaining to something that we have studied--or will study--this year.  Your film must contain historical content.  </w:t>
      </w:r>
    </w:p>
    <w:p w14:paraId="5F308FAF" w14:textId="77777777" w:rsidR="004E1CB9" w:rsidRDefault="004E1CB9" w:rsidP="004E1CB9">
      <w:pPr>
        <w:rPr>
          <w:sz w:val="24"/>
          <w:szCs w:val="24"/>
        </w:rPr>
      </w:pPr>
    </w:p>
    <w:p w14:paraId="65051818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You may choose a person, event, etc.  Running time must be between 3 and 8 minutes.</w:t>
      </w:r>
    </w:p>
    <w:p w14:paraId="0F7A43A9" w14:textId="77777777" w:rsidR="004E1CB9" w:rsidRDefault="004E1CB9" w:rsidP="004E1CB9">
      <w:pPr>
        <w:rPr>
          <w:sz w:val="24"/>
          <w:szCs w:val="24"/>
        </w:rPr>
      </w:pPr>
    </w:p>
    <w:p w14:paraId="3430193B" w14:textId="39D2B4B3" w:rsidR="00A06C83" w:rsidRDefault="004E1CB9" w:rsidP="00A06C83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You may work individually or in groups and you do not have to be in front of the camera, </w:t>
      </w:r>
      <w:proofErr w:type="gramStart"/>
      <w:r>
        <w:rPr>
          <w:sz w:val="24"/>
          <w:szCs w:val="24"/>
        </w:rPr>
        <w:t>as long as</w:t>
      </w:r>
      <w:proofErr w:type="gramEnd"/>
      <w:r>
        <w:rPr>
          <w:sz w:val="24"/>
          <w:szCs w:val="24"/>
        </w:rPr>
        <w:t xml:space="preserve"> you contribute through writing, directing, etc.</w:t>
      </w:r>
      <w:r w:rsidR="00A06C83" w:rsidRPr="00A06C83">
        <w:rPr>
          <w:b/>
          <w:bCs/>
          <w:sz w:val="24"/>
          <w:szCs w:val="24"/>
        </w:rPr>
        <w:t xml:space="preserve"> </w:t>
      </w:r>
      <w:r w:rsidR="00A06C83">
        <w:rPr>
          <w:b/>
          <w:bCs/>
          <w:sz w:val="24"/>
          <w:szCs w:val="24"/>
        </w:rPr>
        <w:t xml:space="preserve">Required element: If you are part of a </w:t>
      </w:r>
      <w:proofErr w:type="gramStart"/>
      <w:r w:rsidR="00A06C83">
        <w:rPr>
          <w:b/>
          <w:bCs/>
          <w:sz w:val="24"/>
          <w:szCs w:val="24"/>
        </w:rPr>
        <w:t>group ,</w:t>
      </w:r>
      <w:proofErr w:type="gramEnd"/>
      <w:r w:rsidR="00A06C83">
        <w:rPr>
          <w:b/>
          <w:bCs/>
          <w:sz w:val="24"/>
          <w:szCs w:val="24"/>
        </w:rPr>
        <w:t xml:space="preserve"> all people must be mentioned in the credits as to what job they performed. If your name is not in the </w:t>
      </w:r>
      <w:proofErr w:type="gramStart"/>
      <w:r w:rsidR="00A06C83">
        <w:rPr>
          <w:b/>
          <w:bCs/>
          <w:sz w:val="24"/>
          <w:szCs w:val="24"/>
        </w:rPr>
        <w:t>credits</w:t>
      </w:r>
      <w:proofErr w:type="gramEnd"/>
      <w:r w:rsidR="00A06C83">
        <w:rPr>
          <w:b/>
          <w:bCs/>
          <w:sz w:val="24"/>
          <w:szCs w:val="24"/>
        </w:rPr>
        <w:t xml:space="preserve"> you will receive no credit! </w:t>
      </w:r>
    </w:p>
    <w:p w14:paraId="3444B27E" w14:textId="77777777" w:rsidR="00A06C83" w:rsidRDefault="00A06C83" w:rsidP="00A06C83">
      <w:pPr>
        <w:rPr>
          <w:b/>
          <w:bCs/>
          <w:sz w:val="24"/>
          <w:szCs w:val="24"/>
        </w:rPr>
      </w:pPr>
    </w:p>
    <w:p w14:paraId="6082764C" w14:textId="4A805F3E" w:rsidR="004E1CB9" w:rsidRDefault="004E1CB9" w:rsidP="004E1CB9">
      <w:pPr>
        <w:rPr>
          <w:sz w:val="24"/>
          <w:szCs w:val="24"/>
        </w:rPr>
      </w:pPr>
    </w:p>
    <w:p w14:paraId="08011B87" w14:textId="77777777" w:rsidR="004E1CB9" w:rsidRDefault="004E1CB9" w:rsidP="004E1CB9">
      <w:pPr>
        <w:rPr>
          <w:sz w:val="24"/>
          <w:szCs w:val="24"/>
        </w:rPr>
      </w:pPr>
    </w:p>
    <w:p w14:paraId="2D89BC52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You may present your information as a:</w:t>
      </w:r>
    </w:p>
    <w:p w14:paraId="180A6B0F" w14:textId="77777777" w:rsidR="004E1CB9" w:rsidRDefault="004E1CB9" w:rsidP="004E1CB9">
      <w:pPr>
        <w:rPr>
          <w:sz w:val="24"/>
          <w:szCs w:val="24"/>
        </w:rPr>
      </w:pPr>
    </w:p>
    <w:p w14:paraId="62B9ED0C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*</w:t>
      </w:r>
      <w:r>
        <w:rPr>
          <w:sz w:val="24"/>
          <w:szCs w:val="24"/>
        </w:rPr>
        <w:tab/>
        <w:t>Newscast</w:t>
      </w:r>
    </w:p>
    <w:p w14:paraId="11C7D3F5" w14:textId="77777777" w:rsidR="004E1CB9" w:rsidRDefault="004E1CB9" w:rsidP="004E1CB9">
      <w:pPr>
        <w:rPr>
          <w:sz w:val="24"/>
          <w:szCs w:val="24"/>
        </w:rPr>
      </w:pPr>
    </w:p>
    <w:p w14:paraId="3A1B1560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*</w:t>
      </w:r>
      <w:r>
        <w:rPr>
          <w:sz w:val="24"/>
          <w:szCs w:val="24"/>
        </w:rPr>
        <w:tab/>
        <w:t>Commercial</w:t>
      </w:r>
    </w:p>
    <w:p w14:paraId="3C0FE6A2" w14:textId="77777777" w:rsidR="004E1CB9" w:rsidRDefault="004E1CB9" w:rsidP="004E1CB9">
      <w:pPr>
        <w:rPr>
          <w:sz w:val="24"/>
          <w:szCs w:val="24"/>
        </w:rPr>
      </w:pPr>
    </w:p>
    <w:p w14:paraId="490F97C3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*</w:t>
      </w:r>
      <w:r>
        <w:rPr>
          <w:sz w:val="24"/>
          <w:szCs w:val="24"/>
        </w:rPr>
        <w:tab/>
        <w:t>Biography</w:t>
      </w:r>
    </w:p>
    <w:p w14:paraId="763DF58B" w14:textId="77777777" w:rsidR="004E1CB9" w:rsidRDefault="004E1CB9" w:rsidP="004E1CB9">
      <w:pPr>
        <w:rPr>
          <w:sz w:val="24"/>
          <w:szCs w:val="24"/>
        </w:rPr>
      </w:pPr>
    </w:p>
    <w:p w14:paraId="4201D04E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*</w:t>
      </w:r>
      <w:r>
        <w:rPr>
          <w:sz w:val="24"/>
          <w:szCs w:val="24"/>
        </w:rPr>
        <w:tab/>
        <w:t>First person account (I.e. ‘you are there’)</w:t>
      </w:r>
    </w:p>
    <w:p w14:paraId="5AA10F16" w14:textId="77777777" w:rsidR="004E1CB9" w:rsidRDefault="004E1CB9" w:rsidP="004E1CB9">
      <w:pPr>
        <w:rPr>
          <w:sz w:val="24"/>
          <w:szCs w:val="24"/>
        </w:rPr>
      </w:pPr>
    </w:p>
    <w:p w14:paraId="6FCC9528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*</w:t>
      </w:r>
      <w:r>
        <w:rPr>
          <w:sz w:val="24"/>
          <w:szCs w:val="24"/>
        </w:rPr>
        <w:tab/>
        <w:t>Propaganda</w:t>
      </w:r>
    </w:p>
    <w:p w14:paraId="16831B64" w14:textId="77777777" w:rsidR="004E1CB9" w:rsidRDefault="004E1CB9" w:rsidP="004E1CB9">
      <w:pPr>
        <w:rPr>
          <w:sz w:val="24"/>
          <w:szCs w:val="24"/>
        </w:rPr>
      </w:pPr>
    </w:p>
    <w:p w14:paraId="3EBE888C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*</w:t>
      </w:r>
      <w:r>
        <w:rPr>
          <w:sz w:val="24"/>
          <w:szCs w:val="24"/>
        </w:rPr>
        <w:tab/>
        <w:t>Or, if you have another idea, you can let me know.</w:t>
      </w:r>
    </w:p>
    <w:p w14:paraId="2E8925B2" w14:textId="77777777" w:rsidR="004E1CB9" w:rsidRDefault="004E1CB9" w:rsidP="004E1CB9">
      <w:pPr>
        <w:rPr>
          <w:sz w:val="24"/>
          <w:szCs w:val="24"/>
        </w:rPr>
      </w:pPr>
    </w:p>
    <w:p w14:paraId="5E77F867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Alternatively, you may choose something we have studied--or will study--and create a film showing how you would change that event and what the new outcome would be.</w:t>
      </w:r>
    </w:p>
    <w:p w14:paraId="3B815FFC" w14:textId="77777777" w:rsidR="004E1CB9" w:rsidRDefault="004E1CB9" w:rsidP="004E1CB9">
      <w:pPr>
        <w:rPr>
          <w:sz w:val="24"/>
          <w:szCs w:val="24"/>
        </w:rPr>
      </w:pPr>
    </w:p>
    <w:p w14:paraId="6D4C14D8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>Note:  All films must be PEP appropriate and in good taste</w:t>
      </w:r>
      <w:r w:rsidRPr="0071503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AC89B8E" w14:textId="77777777" w:rsidR="004E1CB9" w:rsidRDefault="004E1CB9" w:rsidP="004E1CB9">
      <w:pPr>
        <w:rPr>
          <w:sz w:val="24"/>
          <w:szCs w:val="24"/>
        </w:rPr>
      </w:pPr>
    </w:p>
    <w:p w14:paraId="1D045E72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  <w:u w:val="single"/>
        </w:rPr>
        <w:t>Due Dates:</w:t>
      </w:r>
    </w:p>
    <w:p w14:paraId="4BA7F64F" w14:textId="77777777" w:rsidR="004E1CB9" w:rsidRDefault="004E1CB9" w:rsidP="004E1CB9">
      <w:pPr>
        <w:rPr>
          <w:sz w:val="24"/>
          <w:szCs w:val="24"/>
        </w:rPr>
      </w:pPr>
    </w:p>
    <w:p w14:paraId="05A105B3" w14:textId="67E95BC6" w:rsidR="004E1CB9" w:rsidRDefault="004E1CB9" w:rsidP="004E1CB9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Submit film topic and group members (if applicable):  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 xml:space="preserve">April </w:t>
      </w:r>
      <w:proofErr w:type="gramStart"/>
      <w:r w:rsidR="00B62C10">
        <w:rPr>
          <w:sz w:val="24"/>
          <w:szCs w:val="24"/>
          <w:u w:val="single"/>
        </w:rPr>
        <w:t>2</w:t>
      </w:r>
      <w:r w:rsidRPr="0071503D">
        <w:rPr>
          <w:sz w:val="24"/>
          <w:szCs w:val="24"/>
          <w:u w:val="single"/>
          <w:vertAlign w:val="superscript"/>
        </w:rPr>
        <w:t>th</w:t>
      </w:r>
      <w:proofErr w:type="gramEnd"/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  <w:vertAlign w:val="superscript"/>
        </w:rPr>
        <w:t xml:space="preserve"> </w:t>
      </w:r>
      <w:r>
        <w:rPr>
          <w:sz w:val="24"/>
          <w:szCs w:val="24"/>
          <w:u w:val="single"/>
        </w:rPr>
        <w:t xml:space="preserve">  </w:t>
      </w:r>
    </w:p>
    <w:p w14:paraId="0D646512" w14:textId="77777777" w:rsidR="004E1CB9" w:rsidRDefault="004E1CB9" w:rsidP="004E1CB9">
      <w:pPr>
        <w:rPr>
          <w:sz w:val="24"/>
          <w:szCs w:val="24"/>
          <w:u w:val="single"/>
        </w:rPr>
      </w:pPr>
    </w:p>
    <w:p w14:paraId="6E9BADC9" w14:textId="0F967AA7" w:rsidR="004E5BF3" w:rsidRDefault="004E1CB9" w:rsidP="004E1CB9">
      <w:pPr>
        <w:rPr>
          <w:sz w:val="24"/>
          <w:szCs w:val="24"/>
          <w:u w:val="single"/>
        </w:rPr>
      </w:pPr>
      <w:r>
        <w:rPr>
          <w:sz w:val="24"/>
          <w:szCs w:val="24"/>
        </w:rPr>
        <w:t>Submit brief outline/synopsis of film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 xml:space="preserve">April </w:t>
      </w:r>
      <w:r w:rsidR="004E5BF3">
        <w:rPr>
          <w:sz w:val="24"/>
          <w:szCs w:val="24"/>
          <w:u w:val="single"/>
        </w:rPr>
        <w:t>1</w:t>
      </w:r>
      <w:r w:rsidR="00B62C10">
        <w:rPr>
          <w:sz w:val="24"/>
          <w:szCs w:val="24"/>
          <w:u w:val="single"/>
        </w:rPr>
        <w:t>6</w:t>
      </w:r>
      <w:r w:rsidR="004E5BF3" w:rsidRPr="004E5BF3">
        <w:rPr>
          <w:sz w:val="24"/>
          <w:szCs w:val="24"/>
          <w:u w:val="single"/>
          <w:vertAlign w:val="superscript"/>
        </w:rPr>
        <w:t>th</w:t>
      </w:r>
    </w:p>
    <w:p w14:paraId="5F860A20" w14:textId="673B7245" w:rsidR="004E1CB9" w:rsidRPr="00622152" w:rsidRDefault="003E3397" w:rsidP="004E1CB9">
      <w:pPr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 </w:t>
      </w:r>
      <w:r w:rsidR="004E1CB9">
        <w:rPr>
          <w:sz w:val="24"/>
          <w:szCs w:val="24"/>
          <w:u w:val="single"/>
        </w:rPr>
        <w:t xml:space="preserve"> </w:t>
      </w:r>
      <w:r w:rsidR="004E1CB9">
        <w:rPr>
          <w:sz w:val="24"/>
          <w:szCs w:val="24"/>
        </w:rPr>
        <w:tab/>
      </w:r>
      <w:r w:rsidR="004E1CB9">
        <w:rPr>
          <w:sz w:val="24"/>
          <w:szCs w:val="24"/>
        </w:rPr>
        <w:tab/>
      </w:r>
      <w:r w:rsidR="004E1CB9">
        <w:rPr>
          <w:sz w:val="24"/>
          <w:szCs w:val="24"/>
        </w:rPr>
        <w:tab/>
      </w:r>
      <w:r w:rsidR="004E1CB9">
        <w:rPr>
          <w:sz w:val="24"/>
          <w:szCs w:val="24"/>
        </w:rPr>
        <w:tab/>
      </w:r>
    </w:p>
    <w:p w14:paraId="343F5C5F" w14:textId="77777777" w:rsidR="004E1CB9" w:rsidRDefault="004E1CB9" w:rsidP="004E1CB9">
      <w:pPr>
        <w:rPr>
          <w:sz w:val="24"/>
          <w:szCs w:val="24"/>
        </w:rPr>
      </w:pPr>
    </w:p>
    <w:p w14:paraId="7DC76DD1" w14:textId="77777777" w:rsidR="004E1CB9" w:rsidRDefault="004E1CB9" w:rsidP="004E1CB9">
      <w:pPr>
        <w:rPr>
          <w:sz w:val="24"/>
          <w:szCs w:val="24"/>
        </w:rPr>
      </w:pPr>
    </w:p>
    <w:p w14:paraId="66CCEBCD" w14:textId="77777777" w:rsidR="004E1CB9" w:rsidRDefault="004E1CB9" w:rsidP="004E1CB9">
      <w:pPr>
        <w:rPr>
          <w:sz w:val="24"/>
          <w:szCs w:val="24"/>
        </w:rPr>
      </w:pPr>
      <w:r>
        <w:rPr>
          <w:sz w:val="24"/>
          <w:szCs w:val="24"/>
        </w:rPr>
        <w:t xml:space="preserve">Have fun!!! </w:t>
      </w:r>
      <w:r>
        <w:rPr>
          <w:rFonts w:ascii="Wingdings" w:hAnsi="Wingdings" w:cs="Wingdings"/>
          <w:sz w:val="24"/>
          <w:szCs w:val="24"/>
        </w:rPr>
        <w:sym w:font="Wingdings" w:char="F04A"/>
      </w:r>
    </w:p>
    <w:p w14:paraId="5E7F017F" w14:textId="77777777" w:rsidR="004E1CB9" w:rsidRDefault="004E1CB9" w:rsidP="004E1CB9">
      <w:pPr>
        <w:rPr>
          <w:sz w:val="24"/>
          <w:szCs w:val="24"/>
        </w:rPr>
      </w:pPr>
    </w:p>
    <w:p w14:paraId="49693FCD" w14:textId="77777777" w:rsidR="004E1CB9" w:rsidRDefault="004E1CB9" w:rsidP="004E1CB9">
      <w:pPr>
        <w:rPr>
          <w:sz w:val="24"/>
          <w:szCs w:val="24"/>
        </w:rPr>
      </w:pPr>
    </w:p>
    <w:p w14:paraId="65C16D11" w14:textId="77777777" w:rsidR="004E1CB9" w:rsidRDefault="004E1CB9" w:rsidP="004E1CB9">
      <w:pPr>
        <w:rPr>
          <w:sz w:val="24"/>
          <w:szCs w:val="24"/>
        </w:rPr>
      </w:pPr>
    </w:p>
    <w:p w14:paraId="48821DF6" w14:textId="77777777" w:rsidR="004E1CB9" w:rsidRDefault="004E1CB9" w:rsidP="004E1CB9">
      <w:r>
        <w:rPr>
          <w:sz w:val="24"/>
          <w:szCs w:val="24"/>
        </w:rPr>
        <w:lastRenderedPageBreak/>
        <w:tab/>
      </w:r>
    </w:p>
    <w:p w14:paraId="42C438B7" w14:textId="77777777" w:rsidR="004E1CB9" w:rsidRDefault="004E1CB9" w:rsidP="004E1CB9"/>
    <w:p w14:paraId="7CC08FDB" w14:textId="77777777" w:rsidR="004E1CB9" w:rsidRDefault="004E1CB9" w:rsidP="004E1CB9"/>
    <w:p w14:paraId="025BBA6D" w14:textId="77777777" w:rsidR="004E1CB9" w:rsidRDefault="004E1CB9" w:rsidP="004E1CB9"/>
    <w:p w14:paraId="140B9070" w14:textId="77777777" w:rsidR="004E1CB9" w:rsidRDefault="004E1CB9" w:rsidP="004E1CB9"/>
    <w:p w14:paraId="1AB0CBF2" w14:textId="77777777" w:rsidR="005F6649" w:rsidRDefault="005F6649"/>
    <w:sectPr w:rsidR="005F6649" w:rsidSect="00962FA7">
      <w:headerReference w:type="default" r:id="rId6"/>
      <w:footerReference w:type="default" r:id="rId7"/>
      <w:pgSz w:w="12240" w:h="15840"/>
      <w:pgMar w:top="1440" w:right="1800" w:bottom="1440" w:left="1800" w:header="720" w:footer="864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47934" w14:textId="77777777" w:rsidR="00EC0293" w:rsidRDefault="00EC0293">
      <w:r>
        <w:separator/>
      </w:r>
    </w:p>
  </w:endnote>
  <w:endnote w:type="continuationSeparator" w:id="0">
    <w:p w14:paraId="7D6DC085" w14:textId="77777777" w:rsidR="00EC0293" w:rsidRDefault="00EC02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7B6C9" w14:textId="77777777" w:rsidR="00962FA7" w:rsidRDefault="00B62C10">
    <w:pPr>
      <w:tabs>
        <w:tab w:val="center" w:pos="4320"/>
        <w:tab w:val="right" w:pos="864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E2B0E" w14:textId="77777777" w:rsidR="00EC0293" w:rsidRDefault="00EC0293">
      <w:r>
        <w:separator/>
      </w:r>
    </w:p>
  </w:footnote>
  <w:footnote w:type="continuationSeparator" w:id="0">
    <w:p w14:paraId="37BFB12A" w14:textId="77777777" w:rsidR="00EC0293" w:rsidRDefault="00EC02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0B528" w14:textId="77777777" w:rsidR="00962FA7" w:rsidRDefault="00B62C10">
    <w:pPr>
      <w:tabs>
        <w:tab w:val="center" w:pos="4320"/>
        <w:tab w:val="right" w:pos="8640"/>
      </w:tabs>
      <w:rPr>
        <w:kern w:val="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WwMLU0NzY2MzQzMjZU0lEKTi0uzszPAykwrAUAcx7aOCwAAAA="/>
  </w:docVars>
  <w:rsids>
    <w:rsidRoot w:val="004E1CB9"/>
    <w:rsid w:val="00315DA2"/>
    <w:rsid w:val="00322055"/>
    <w:rsid w:val="0032230D"/>
    <w:rsid w:val="00362381"/>
    <w:rsid w:val="003E3397"/>
    <w:rsid w:val="004E1CB9"/>
    <w:rsid w:val="004E5BF3"/>
    <w:rsid w:val="005131E1"/>
    <w:rsid w:val="005F6649"/>
    <w:rsid w:val="006A224A"/>
    <w:rsid w:val="008E471D"/>
    <w:rsid w:val="00A06C83"/>
    <w:rsid w:val="00B41A81"/>
    <w:rsid w:val="00B62C10"/>
    <w:rsid w:val="00DC70AB"/>
    <w:rsid w:val="00DF2A30"/>
    <w:rsid w:val="00EC0293"/>
    <w:rsid w:val="00F7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56E49"/>
  <w15:chartTrackingRefBased/>
  <w15:docId w15:val="{187E7CF3-6959-496D-9885-09FA42AF3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CB9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9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Manzone</dc:creator>
  <cp:keywords/>
  <dc:description/>
  <cp:lastModifiedBy>Bronwyn Gauthier</cp:lastModifiedBy>
  <cp:revision>9</cp:revision>
  <dcterms:created xsi:type="dcterms:W3CDTF">2019-12-23T16:36:00Z</dcterms:created>
  <dcterms:modified xsi:type="dcterms:W3CDTF">2023-07-20T23:51:00Z</dcterms:modified>
</cp:coreProperties>
</file>